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80c7caf601e67421a820ab4facfaea90419d6d"/>
    <w:p>
      <w:pPr>
        <w:pStyle w:val="Heading3"/>
      </w:pPr>
      <w:r>
        <w:t xml:space="preserve">Противодействие коррупции - Вредная привычка</w:t>
      </w:r>
    </w:p>
    <w:p>
      <w:pPr>
        <w:pStyle w:val="FirstParagraph"/>
      </w:pPr>
      <w:r>
        <w:t xml:space="preserve">22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anti-corruption/methodical-materials/detail/783468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anti-corruption/methodical-materials/detail/78346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anti-corruption/methodical-materials/detail/78346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15:41:42Z</dcterms:created>
  <dcterms:modified xsi:type="dcterms:W3CDTF">2025-02-21T15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